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2A5D" w:rsidRPr="00D64D3F" w:rsidRDefault="002F2A5D" w:rsidP="002F2A5D">
      <w:pPr>
        <w:jc w:val="center"/>
        <w:rPr>
          <w:b/>
        </w:rPr>
      </w:pPr>
      <w:r w:rsidRPr="00D64D3F">
        <w:rPr>
          <w:b/>
        </w:rPr>
        <w:t>Global Learning Committee</w:t>
      </w:r>
    </w:p>
    <w:p w:rsidR="002F2A5D" w:rsidRPr="00D64D3F" w:rsidRDefault="00C67260" w:rsidP="002F2A5D">
      <w:pPr>
        <w:jc w:val="center"/>
        <w:rPr>
          <w:b/>
        </w:rPr>
      </w:pPr>
      <w:r>
        <w:rPr>
          <w:b/>
        </w:rPr>
        <w:t>5</w:t>
      </w:r>
      <w:r w:rsidR="00DB693A">
        <w:rPr>
          <w:b/>
        </w:rPr>
        <w:t>/2</w:t>
      </w:r>
      <w:r>
        <w:rPr>
          <w:b/>
        </w:rPr>
        <w:t>7</w:t>
      </w:r>
      <w:r w:rsidR="002F2A5D">
        <w:rPr>
          <w:b/>
        </w:rPr>
        <w:t>/2022</w:t>
      </w:r>
      <w:r w:rsidR="0041167E">
        <w:rPr>
          <w:b/>
        </w:rPr>
        <w:t xml:space="preserve"> Minutes Draft 2</w:t>
      </w:r>
    </w:p>
    <w:p w:rsidR="00B32A55" w:rsidRDefault="002F2A5D" w:rsidP="00B32A55">
      <w:pPr>
        <w:spacing w:after="0" w:line="240" w:lineRule="auto"/>
        <w:ind w:right="288"/>
      </w:pPr>
      <w:r w:rsidRPr="00D64D3F">
        <w:rPr>
          <w:b/>
        </w:rPr>
        <w:t>Present:</w:t>
      </w:r>
      <w:r w:rsidR="00D43A65">
        <w:t xml:space="preserve"> </w:t>
      </w:r>
      <w:r w:rsidR="008A6CA0">
        <w:tab/>
      </w:r>
      <w:r w:rsidR="00D43A65">
        <w:t xml:space="preserve">Sue Mach, </w:t>
      </w:r>
      <w:r w:rsidRPr="00D64D3F">
        <w:t xml:space="preserve">Ernesto Hernandez, </w:t>
      </w:r>
      <w:r w:rsidRPr="006415BD">
        <w:t>Martha Bailey</w:t>
      </w:r>
      <w:r>
        <w:t>, Jane Forbe</w:t>
      </w:r>
      <w:r w:rsidR="00D43A65">
        <w:t>s,</w:t>
      </w:r>
      <w:r>
        <w:t xml:space="preserve"> Kerrie Hughes</w:t>
      </w:r>
      <w:r w:rsidR="008A6CA0">
        <w:t xml:space="preserve">, Stefanie Diaz-Zavala, </w:t>
      </w:r>
    </w:p>
    <w:p w:rsidR="002F2A5D" w:rsidRPr="00D64D3F" w:rsidRDefault="008A6CA0" w:rsidP="00B32A55">
      <w:pPr>
        <w:spacing w:after="0" w:line="240" w:lineRule="auto"/>
        <w:ind w:left="720" w:right="288" w:firstLine="720"/>
      </w:pPr>
      <w:r>
        <w:t>Carol Dodson</w:t>
      </w:r>
    </w:p>
    <w:p w:rsidR="00B32A55" w:rsidRDefault="00B32A55" w:rsidP="002F2A5D">
      <w:pPr>
        <w:spacing w:after="0"/>
        <w:rPr>
          <w:b/>
        </w:rPr>
      </w:pPr>
    </w:p>
    <w:p w:rsidR="002F2A5D" w:rsidRPr="00D64D3F" w:rsidRDefault="002F2A5D" w:rsidP="002F2A5D">
      <w:pPr>
        <w:spacing w:after="0"/>
        <w:rPr>
          <w:b/>
        </w:rPr>
      </w:pPr>
      <w:r w:rsidRPr="00D64D3F">
        <w:rPr>
          <w:b/>
        </w:rPr>
        <w:t>Start: 12:00</w:t>
      </w:r>
      <w:r w:rsidR="00E0135F">
        <w:rPr>
          <w:b/>
        </w:rPr>
        <w:t xml:space="preserve"> PM</w:t>
      </w:r>
    </w:p>
    <w:p w:rsidR="002F2A5D" w:rsidRDefault="002F2A5D" w:rsidP="002F2A5D">
      <w:pPr>
        <w:spacing w:after="0"/>
        <w:rPr>
          <w:b/>
        </w:rPr>
      </w:pPr>
      <w:r w:rsidRPr="00D64D3F">
        <w:rPr>
          <w:b/>
        </w:rPr>
        <w:t xml:space="preserve">Adjourned: </w:t>
      </w:r>
      <w:r w:rsidR="0067589C">
        <w:rPr>
          <w:b/>
        </w:rPr>
        <w:t>1:05 PM</w:t>
      </w:r>
    </w:p>
    <w:p w:rsidR="002F2A5D" w:rsidRDefault="002F2A5D" w:rsidP="002F2A5D">
      <w:pPr>
        <w:spacing w:after="0"/>
        <w:rPr>
          <w:b/>
        </w:rPr>
      </w:pPr>
      <w:r>
        <w:rPr>
          <w:b/>
        </w:rPr>
        <w:t xml:space="preserve">Next Meeting: </w:t>
      </w:r>
      <w:r w:rsidR="00C67260">
        <w:rPr>
          <w:b/>
        </w:rPr>
        <w:t>Fall 2022</w:t>
      </w:r>
    </w:p>
    <w:p w:rsidR="00E0135F" w:rsidRDefault="00E0135F" w:rsidP="002F2A5D">
      <w:pPr>
        <w:spacing w:after="0"/>
        <w:rPr>
          <w:b/>
        </w:rPr>
      </w:pPr>
    </w:p>
    <w:tbl>
      <w:tblPr>
        <w:tblStyle w:val="TableGrid"/>
        <w:tblW w:w="11020" w:type="dxa"/>
        <w:tblLook w:val="04A0" w:firstRow="1" w:lastRow="0" w:firstColumn="1" w:lastColumn="0" w:noHBand="0" w:noVBand="1"/>
      </w:tblPr>
      <w:tblGrid>
        <w:gridCol w:w="2065"/>
        <w:gridCol w:w="8955"/>
      </w:tblGrid>
      <w:tr w:rsidR="002F2A5D" w:rsidRPr="00D64D3F" w:rsidTr="002F6F5E">
        <w:tc>
          <w:tcPr>
            <w:tcW w:w="2065" w:type="dxa"/>
            <w:shd w:val="clear" w:color="auto" w:fill="9CC2E5" w:themeFill="accent1" w:themeFillTint="99"/>
          </w:tcPr>
          <w:p w:rsidR="002F2A5D" w:rsidRPr="00D64D3F" w:rsidRDefault="002F2A5D" w:rsidP="008340D4">
            <w:pPr>
              <w:jc w:val="center"/>
              <w:rPr>
                <w:b/>
              </w:rPr>
            </w:pPr>
            <w:r w:rsidRPr="00D64D3F">
              <w:rPr>
                <w:b/>
              </w:rPr>
              <w:t>Topic</w:t>
            </w:r>
          </w:p>
        </w:tc>
        <w:tc>
          <w:tcPr>
            <w:tcW w:w="8955" w:type="dxa"/>
            <w:shd w:val="clear" w:color="auto" w:fill="9CC2E5" w:themeFill="accent1" w:themeFillTint="99"/>
          </w:tcPr>
          <w:p w:rsidR="002F2A5D" w:rsidRPr="00D64D3F" w:rsidRDefault="002F2A5D" w:rsidP="008340D4">
            <w:pPr>
              <w:jc w:val="center"/>
              <w:rPr>
                <w:b/>
              </w:rPr>
            </w:pPr>
            <w:r w:rsidRPr="00D64D3F">
              <w:rPr>
                <w:b/>
              </w:rPr>
              <w:t>Discussion</w:t>
            </w:r>
          </w:p>
        </w:tc>
      </w:tr>
      <w:tr w:rsidR="002F2A5D" w:rsidRPr="00D64D3F" w:rsidTr="002F6F5E">
        <w:tc>
          <w:tcPr>
            <w:tcW w:w="2065" w:type="dxa"/>
          </w:tcPr>
          <w:p w:rsidR="002F2A5D" w:rsidRPr="00D64D3F" w:rsidRDefault="002F2A5D" w:rsidP="008340D4">
            <w:pPr>
              <w:jc w:val="center"/>
              <w:rPr>
                <w:b/>
              </w:rPr>
            </w:pPr>
          </w:p>
          <w:p w:rsidR="002F2A5D" w:rsidRDefault="002F2A5D" w:rsidP="008340D4">
            <w:pPr>
              <w:jc w:val="center"/>
              <w:rPr>
                <w:b/>
              </w:rPr>
            </w:pPr>
          </w:p>
          <w:p w:rsidR="002F2A5D" w:rsidRDefault="008A6CA0" w:rsidP="008340D4">
            <w:pPr>
              <w:jc w:val="center"/>
              <w:rPr>
                <w:b/>
              </w:rPr>
            </w:pPr>
            <w:r>
              <w:rPr>
                <w:b/>
              </w:rPr>
              <w:t xml:space="preserve"> GLC Members</w:t>
            </w:r>
          </w:p>
          <w:p w:rsidR="002A3833" w:rsidRDefault="002A3833" w:rsidP="008340D4">
            <w:pPr>
              <w:jc w:val="center"/>
              <w:rPr>
                <w:b/>
              </w:rPr>
            </w:pPr>
          </w:p>
          <w:p w:rsidR="002F2A5D" w:rsidRPr="00D64D3F" w:rsidRDefault="002F2A5D" w:rsidP="008340D4">
            <w:pPr>
              <w:jc w:val="center"/>
              <w:rPr>
                <w:b/>
              </w:rPr>
            </w:pPr>
          </w:p>
        </w:tc>
        <w:tc>
          <w:tcPr>
            <w:tcW w:w="8955" w:type="dxa"/>
          </w:tcPr>
          <w:p w:rsidR="002F2A5D" w:rsidRDefault="002F2A5D" w:rsidP="00C67260">
            <w:pPr>
              <w:pStyle w:val="ListParagraph"/>
            </w:pPr>
          </w:p>
          <w:p w:rsidR="008A6CA0" w:rsidRDefault="008A6CA0" w:rsidP="00C67260">
            <w:pPr>
              <w:pStyle w:val="ListParagraph"/>
            </w:pPr>
            <w:r>
              <w:t>Ginny Connell from Nursing will be joining the GLC in fall term. Joined meeting today for introductions.</w:t>
            </w:r>
          </w:p>
          <w:p w:rsidR="008A6CA0" w:rsidRDefault="008A6CA0" w:rsidP="008A6CA0">
            <w:pPr>
              <w:pStyle w:val="ListParagraph"/>
            </w:pPr>
            <w:r>
              <w:t xml:space="preserve">Members who have not attended lately - Abe </w:t>
            </w:r>
            <w:proofErr w:type="spellStart"/>
            <w:r>
              <w:t>Fohey</w:t>
            </w:r>
            <w:proofErr w:type="spellEnd"/>
            <w:r>
              <w:t xml:space="preserve"> , Eric remove from list</w:t>
            </w:r>
          </w:p>
          <w:p w:rsidR="00B32A55" w:rsidRDefault="00B32A55" w:rsidP="008A6CA0">
            <w:pPr>
              <w:pStyle w:val="ListParagraph"/>
            </w:pPr>
            <w:r>
              <w:t>Need new ASG member</w:t>
            </w:r>
          </w:p>
          <w:p w:rsidR="0067589C" w:rsidRDefault="0067589C" w:rsidP="008A6CA0">
            <w:pPr>
              <w:pStyle w:val="ListParagraph"/>
            </w:pPr>
            <w:r>
              <w:t>Carol Dodson will be missed</w:t>
            </w:r>
          </w:p>
          <w:p w:rsidR="008A6CA0" w:rsidRPr="00D64D3F" w:rsidRDefault="008A6CA0" w:rsidP="00C67260">
            <w:pPr>
              <w:pStyle w:val="ListParagraph"/>
            </w:pPr>
          </w:p>
        </w:tc>
      </w:tr>
      <w:tr w:rsidR="002F2A5D" w:rsidRPr="00D64D3F" w:rsidTr="002F6F5E">
        <w:tc>
          <w:tcPr>
            <w:tcW w:w="2065" w:type="dxa"/>
          </w:tcPr>
          <w:p w:rsidR="002F2A5D" w:rsidRDefault="002F2A5D" w:rsidP="008340D4">
            <w:pPr>
              <w:jc w:val="center"/>
              <w:rPr>
                <w:b/>
              </w:rPr>
            </w:pPr>
          </w:p>
          <w:p w:rsidR="002F2A5D" w:rsidRDefault="002F2A5D" w:rsidP="008340D4">
            <w:pPr>
              <w:jc w:val="center"/>
              <w:rPr>
                <w:b/>
              </w:rPr>
            </w:pPr>
          </w:p>
          <w:p w:rsidR="00F61DD3" w:rsidRDefault="00F61DD3" w:rsidP="008340D4">
            <w:pPr>
              <w:jc w:val="center"/>
              <w:rPr>
                <w:b/>
              </w:rPr>
            </w:pPr>
          </w:p>
          <w:p w:rsidR="002F2A5D" w:rsidRDefault="002F2A5D" w:rsidP="008340D4">
            <w:pPr>
              <w:jc w:val="center"/>
              <w:rPr>
                <w:b/>
              </w:rPr>
            </w:pPr>
            <w:r>
              <w:rPr>
                <w:b/>
              </w:rPr>
              <w:t>Ireland Trip</w:t>
            </w:r>
          </w:p>
          <w:p w:rsidR="00F61DD3" w:rsidRDefault="00F61DD3" w:rsidP="008340D4">
            <w:pPr>
              <w:jc w:val="center"/>
              <w:rPr>
                <w:b/>
              </w:rPr>
            </w:pPr>
            <w:r>
              <w:rPr>
                <w:b/>
              </w:rPr>
              <w:t>Dec 2022</w:t>
            </w:r>
          </w:p>
          <w:p w:rsidR="002F2A5D" w:rsidRDefault="002F2A5D" w:rsidP="008340D4">
            <w:pPr>
              <w:jc w:val="center"/>
              <w:rPr>
                <w:b/>
              </w:rPr>
            </w:pPr>
          </w:p>
          <w:p w:rsidR="002F2A5D" w:rsidRPr="00D64D3F" w:rsidRDefault="002F2A5D" w:rsidP="002A3833">
            <w:pPr>
              <w:rPr>
                <w:b/>
              </w:rPr>
            </w:pPr>
          </w:p>
        </w:tc>
        <w:tc>
          <w:tcPr>
            <w:tcW w:w="8955" w:type="dxa"/>
          </w:tcPr>
          <w:p w:rsidR="002A3833" w:rsidRDefault="002A3833" w:rsidP="002A3833">
            <w:pPr>
              <w:pStyle w:val="ListParagraph"/>
            </w:pPr>
          </w:p>
          <w:p w:rsidR="0029496C" w:rsidRDefault="00C67260" w:rsidP="00C67260">
            <w:pPr>
              <w:pStyle w:val="ListParagraph"/>
            </w:pPr>
            <w:r>
              <w:t>Kerrie has 8 students</w:t>
            </w:r>
            <w:r w:rsidR="00F61DD3">
              <w:t xml:space="preserve"> signed up</w:t>
            </w:r>
          </w:p>
          <w:p w:rsidR="00C67260" w:rsidRDefault="00C67260" w:rsidP="00C67260">
            <w:pPr>
              <w:pStyle w:val="ListParagraph"/>
            </w:pPr>
            <w:r>
              <w:t>Jane has 7</w:t>
            </w:r>
          </w:p>
          <w:p w:rsidR="00C67260" w:rsidRDefault="00C67260" w:rsidP="00C67260">
            <w:pPr>
              <w:pStyle w:val="ListParagraph"/>
            </w:pPr>
            <w:r>
              <w:t>Not sure about Jen or Eden’s numbers</w:t>
            </w:r>
          </w:p>
          <w:p w:rsidR="00C67260" w:rsidRDefault="00C67260" w:rsidP="00C67260">
            <w:pPr>
              <w:pStyle w:val="ListParagraph"/>
            </w:pPr>
            <w:r>
              <w:t>Friday June 6</w:t>
            </w:r>
            <w:r w:rsidRPr="00C67260">
              <w:rPr>
                <w:vertAlign w:val="superscript"/>
              </w:rPr>
              <w:t>th</w:t>
            </w:r>
            <w:r>
              <w:t xml:space="preserve"> is the informational meeting </w:t>
            </w:r>
          </w:p>
          <w:p w:rsidR="00C67260" w:rsidRDefault="00C67260" w:rsidP="00C67260">
            <w:pPr>
              <w:pStyle w:val="ListParagraph"/>
            </w:pPr>
            <w:r>
              <w:t>Getting final schedule from Niamh</w:t>
            </w:r>
          </w:p>
          <w:p w:rsidR="00F61DD3" w:rsidRDefault="00C67260" w:rsidP="00C67260">
            <w:pPr>
              <w:pStyle w:val="ListParagraph"/>
            </w:pPr>
            <w:r>
              <w:t xml:space="preserve">Have to secure airfare- </w:t>
            </w:r>
            <w:r w:rsidR="00F61DD3">
              <w:t>prices going up!</w:t>
            </w:r>
          </w:p>
          <w:p w:rsidR="00C67260" w:rsidRDefault="00F61DD3" w:rsidP="00C67260">
            <w:pPr>
              <w:pStyle w:val="ListParagraph"/>
            </w:pPr>
            <w:r>
              <w:t>3500 total for entire program</w:t>
            </w:r>
          </w:p>
          <w:p w:rsidR="00F61DD3" w:rsidRDefault="00F61DD3" w:rsidP="00C67260">
            <w:pPr>
              <w:pStyle w:val="ListParagraph"/>
            </w:pPr>
            <w:r>
              <w:t>Flyers being printed and Kerrie will distribute</w:t>
            </w:r>
          </w:p>
          <w:p w:rsidR="00F61DD3" w:rsidRDefault="00F61DD3" w:rsidP="00C67260">
            <w:pPr>
              <w:pStyle w:val="ListParagraph"/>
            </w:pPr>
            <w:r>
              <w:t>Sue will contact Niamh about the Golden Ticket</w:t>
            </w:r>
          </w:p>
          <w:p w:rsidR="00F61DD3" w:rsidRDefault="00F61DD3" w:rsidP="00C67260">
            <w:pPr>
              <w:pStyle w:val="ListParagraph"/>
            </w:pPr>
            <w:r>
              <w:t xml:space="preserve">Connect with Sara Dier </w:t>
            </w:r>
            <w:r w:rsidR="00D43A65">
              <w:t xml:space="preserve">in the Foundation </w:t>
            </w:r>
            <w:r>
              <w:t xml:space="preserve">about </w:t>
            </w:r>
            <w:r w:rsidR="00D43A65">
              <w:t>tickets</w:t>
            </w:r>
          </w:p>
          <w:p w:rsidR="00D43A65" w:rsidRDefault="00D43A65" w:rsidP="00C67260">
            <w:pPr>
              <w:pStyle w:val="ListParagraph"/>
            </w:pPr>
            <w:r>
              <w:t>Contact Foundation members about donations for fund raising</w:t>
            </w:r>
          </w:p>
          <w:p w:rsidR="00B32A55" w:rsidRDefault="00B32A55" w:rsidP="00C67260">
            <w:pPr>
              <w:pStyle w:val="ListParagraph"/>
            </w:pPr>
            <w:r>
              <w:t>Community Ed members process to go on trip – perhaps 1 credit course?</w:t>
            </w:r>
          </w:p>
          <w:p w:rsidR="00B32A55" w:rsidRDefault="00B32A55" w:rsidP="00C67260">
            <w:pPr>
              <w:pStyle w:val="ListParagraph"/>
            </w:pPr>
            <w:r>
              <w:t xml:space="preserve">Add to the GLC website info on the Ireland trip </w:t>
            </w:r>
          </w:p>
          <w:p w:rsidR="00B32A55" w:rsidRDefault="00B32A55" w:rsidP="00C67260">
            <w:pPr>
              <w:pStyle w:val="ListParagraph"/>
            </w:pPr>
            <w:r>
              <w:t xml:space="preserve">Suggested reading on Ireland’s ‘troubles’ “Say Nothing” Patrick </w:t>
            </w:r>
            <w:proofErr w:type="spellStart"/>
            <w:r>
              <w:t>Radden</w:t>
            </w:r>
            <w:proofErr w:type="spellEnd"/>
            <w:r>
              <w:t xml:space="preserve"> Keefe</w:t>
            </w:r>
          </w:p>
          <w:p w:rsidR="0067589C" w:rsidRDefault="0067589C" w:rsidP="00C67260">
            <w:pPr>
              <w:pStyle w:val="ListParagraph"/>
            </w:pPr>
          </w:p>
          <w:p w:rsidR="0067589C" w:rsidRDefault="0067589C" w:rsidP="00C67260">
            <w:pPr>
              <w:pStyle w:val="ListParagraph"/>
            </w:pPr>
            <w:r>
              <w:t>Who will lead Ireland trip in 2023? Good to include nursing /health sciences</w:t>
            </w:r>
          </w:p>
          <w:p w:rsidR="00C67260" w:rsidRPr="00D64D3F" w:rsidRDefault="00C67260" w:rsidP="00C67260">
            <w:pPr>
              <w:pStyle w:val="ListParagraph"/>
            </w:pPr>
          </w:p>
        </w:tc>
      </w:tr>
      <w:tr w:rsidR="002F2A5D" w:rsidRPr="00D64D3F" w:rsidTr="002F6F5E">
        <w:trPr>
          <w:trHeight w:val="980"/>
        </w:trPr>
        <w:tc>
          <w:tcPr>
            <w:tcW w:w="2065" w:type="dxa"/>
          </w:tcPr>
          <w:p w:rsidR="00D43A65" w:rsidRDefault="00D43A65" w:rsidP="00C12FAE">
            <w:pPr>
              <w:jc w:val="center"/>
              <w:rPr>
                <w:b/>
              </w:rPr>
            </w:pPr>
          </w:p>
          <w:p w:rsidR="002F2A5D" w:rsidRDefault="00D43A65" w:rsidP="00C12FAE">
            <w:pPr>
              <w:jc w:val="center"/>
              <w:rPr>
                <w:b/>
              </w:rPr>
            </w:pPr>
            <w:r>
              <w:rPr>
                <w:b/>
              </w:rPr>
              <w:t xml:space="preserve">Accomplishments </w:t>
            </w:r>
          </w:p>
          <w:p w:rsidR="00D43A65" w:rsidRPr="00D64D3F" w:rsidRDefault="00D43A65" w:rsidP="00C12FAE">
            <w:pPr>
              <w:jc w:val="center"/>
              <w:rPr>
                <w:b/>
              </w:rPr>
            </w:pPr>
            <w:r>
              <w:rPr>
                <w:b/>
              </w:rPr>
              <w:t>In 2021-2022</w:t>
            </w:r>
          </w:p>
        </w:tc>
        <w:tc>
          <w:tcPr>
            <w:tcW w:w="8955" w:type="dxa"/>
          </w:tcPr>
          <w:p w:rsidR="0029496C" w:rsidRDefault="002F6F5E" w:rsidP="008A6CA0">
            <w:pPr>
              <w:ind w:left="751"/>
            </w:pPr>
            <w:r>
              <w:t>ISP</w:t>
            </w:r>
          </w:p>
          <w:p w:rsidR="002F6F5E" w:rsidRDefault="002F6F5E" w:rsidP="002F6F5E">
            <w:pPr>
              <w:ind w:firstLine="796"/>
              <w:rPr>
                <w:rFonts w:ascii="Palatino Linotype" w:eastAsia="Times New Roman" w:hAnsi="Palatino Linotype"/>
                <w:color w:val="000000"/>
              </w:rPr>
            </w:pPr>
            <w:r>
              <w:rPr>
                <w:rFonts w:ascii="Palatino Linotype" w:eastAsia="Times New Roman" w:hAnsi="Palatino Linotype"/>
                <w:color w:val="000000"/>
              </w:rPr>
              <w:t xml:space="preserve">(Sue </w:t>
            </w:r>
            <w:proofErr w:type="gramStart"/>
            <w:r>
              <w:rPr>
                <w:rFonts w:ascii="Palatino Linotype" w:eastAsia="Times New Roman" w:hAnsi="Palatino Linotype"/>
                <w:color w:val="000000"/>
              </w:rPr>
              <w:t>being contacted</w:t>
            </w:r>
            <w:proofErr w:type="gramEnd"/>
            <w:r>
              <w:rPr>
                <w:rFonts w:ascii="Palatino Linotype" w:eastAsia="Times New Roman" w:hAnsi="Palatino Linotype"/>
                <w:color w:val="000000"/>
              </w:rPr>
              <w:t xml:space="preserve"> by </w:t>
            </w:r>
            <w:r>
              <w:rPr>
                <w:rFonts w:ascii="Palatino Linotype" w:eastAsia="Times New Roman" w:hAnsi="Palatino Linotype"/>
                <w:color w:val="000000"/>
              </w:rPr>
              <w:t xml:space="preserve">ISP committee </w:t>
            </w:r>
            <w:r>
              <w:rPr>
                <w:rFonts w:ascii="Palatino Linotype" w:eastAsia="Times New Roman" w:hAnsi="Palatino Linotype"/>
                <w:color w:val="000000"/>
              </w:rPr>
              <w:t>members about domestic travel.)</w:t>
            </w:r>
          </w:p>
          <w:p w:rsidR="00D43A65" w:rsidRPr="00D64D3F" w:rsidRDefault="00D43A65" w:rsidP="0067589C">
            <w:pPr>
              <w:ind w:left="751"/>
            </w:pPr>
          </w:p>
        </w:tc>
      </w:tr>
      <w:tr w:rsidR="002F2A5D" w:rsidRPr="00D64D3F" w:rsidTr="002F6F5E">
        <w:tc>
          <w:tcPr>
            <w:tcW w:w="2065" w:type="dxa"/>
          </w:tcPr>
          <w:p w:rsidR="002F2A5D" w:rsidRPr="00621B04" w:rsidRDefault="00B32A55" w:rsidP="002F6F5E">
            <w:pPr>
              <w:ind w:right="-1005"/>
              <w:rPr>
                <w:b/>
              </w:rPr>
            </w:pPr>
            <w:r>
              <w:rPr>
                <w:b/>
              </w:rPr>
              <w:t>Virtual Study Abroad</w:t>
            </w:r>
          </w:p>
          <w:p w:rsidR="002F2A5D" w:rsidRPr="00621B04" w:rsidRDefault="002F2A5D" w:rsidP="00C67260">
            <w:pPr>
              <w:jc w:val="center"/>
              <w:rPr>
                <w:b/>
              </w:rPr>
            </w:pPr>
          </w:p>
        </w:tc>
        <w:tc>
          <w:tcPr>
            <w:tcW w:w="8955" w:type="dxa"/>
          </w:tcPr>
          <w:p w:rsidR="00C12FAE" w:rsidRDefault="00B32A55" w:rsidP="00B32A55">
            <w:pPr>
              <w:ind w:left="751"/>
            </w:pPr>
            <w:r>
              <w:t>Limited use this year</w:t>
            </w:r>
          </w:p>
          <w:p w:rsidR="00B32A55" w:rsidRPr="00D64D3F" w:rsidRDefault="00B32A55" w:rsidP="00B32A55">
            <w:pPr>
              <w:ind w:left="751"/>
            </w:pPr>
            <w:r>
              <w:t>Connect with UO early in fall about utilizing next year – needs to be early so faculty can get this into syllabi ahead of time</w:t>
            </w:r>
          </w:p>
        </w:tc>
      </w:tr>
      <w:tr w:rsidR="00B32A55" w:rsidRPr="00D64D3F" w:rsidTr="002F6F5E">
        <w:trPr>
          <w:trHeight w:val="503"/>
        </w:trPr>
        <w:tc>
          <w:tcPr>
            <w:tcW w:w="2065" w:type="dxa"/>
          </w:tcPr>
          <w:p w:rsidR="00B32A55" w:rsidRDefault="00B32A55" w:rsidP="00C12FAE">
            <w:pPr>
              <w:jc w:val="center"/>
              <w:rPr>
                <w:b/>
              </w:rPr>
            </w:pPr>
            <w:r>
              <w:rPr>
                <w:b/>
              </w:rPr>
              <w:t>CCID &amp; Forum</w:t>
            </w:r>
          </w:p>
        </w:tc>
        <w:tc>
          <w:tcPr>
            <w:tcW w:w="8955" w:type="dxa"/>
          </w:tcPr>
          <w:p w:rsidR="00B32A55" w:rsidRDefault="00B32A55" w:rsidP="00B32A55">
            <w:pPr>
              <w:ind w:left="751"/>
            </w:pPr>
            <w:r>
              <w:t>Would be good for members to attend either of these next year</w:t>
            </w:r>
          </w:p>
        </w:tc>
      </w:tr>
      <w:tr w:rsidR="002F2A5D" w:rsidRPr="00D64D3F" w:rsidTr="002F6F5E">
        <w:tc>
          <w:tcPr>
            <w:tcW w:w="2065" w:type="dxa"/>
          </w:tcPr>
          <w:p w:rsidR="002F2A5D" w:rsidRPr="00621B04" w:rsidRDefault="002F2A5D" w:rsidP="008340D4">
            <w:pPr>
              <w:jc w:val="center"/>
              <w:rPr>
                <w:b/>
              </w:rPr>
            </w:pPr>
          </w:p>
          <w:p w:rsidR="002F2A5D" w:rsidRPr="00621B04" w:rsidRDefault="00B32A55" w:rsidP="008A6CA0">
            <w:pPr>
              <w:jc w:val="center"/>
              <w:rPr>
                <w:b/>
              </w:rPr>
            </w:pPr>
            <w:r>
              <w:rPr>
                <w:b/>
              </w:rPr>
              <w:t>Book Club</w:t>
            </w:r>
          </w:p>
        </w:tc>
        <w:tc>
          <w:tcPr>
            <w:tcW w:w="8955" w:type="dxa"/>
          </w:tcPr>
          <w:p w:rsidR="002F2A5D" w:rsidRDefault="002F2A5D" w:rsidP="008340D4"/>
          <w:p w:rsidR="002F2A5D" w:rsidRDefault="00B32A55" w:rsidP="00B32A55">
            <w:pPr>
              <w:ind w:left="747"/>
            </w:pPr>
            <w:r>
              <w:t>Proposal to start book club in GLC –can discuss at end of each GLC meeting</w:t>
            </w:r>
          </w:p>
        </w:tc>
      </w:tr>
      <w:tr w:rsidR="002F2A5D" w:rsidRPr="00D64D3F" w:rsidTr="002F6F5E">
        <w:tc>
          <w:tcPr>
            <w:tcW w:w="2065" w:type="dxa"/>
          </w:tcPr>
          <w:p w:rsidR="002F2A5D" w:rsidRDefault="002F2A5D" w:rsidP="008340D4">
            <w:pPr>
              <w:jc w:val="center"/>
            </w:pPr>
          </w:p>
          <w:p w:rsidR="002F2A5D" w:rsidRPr="00621B04" w:rsidRDefault="002F2A5D" w:rsidP="008340D4">
            <w:pPr>
              <w:jc w:val="center"/>
              <w:rPr>
                <w:b/>
              </w:rPr>
            </w:pPr>
            <w:r w:rsidRPr="00621B04">
              <w:rPr>
                <w:b/>
              </w:rPr>
              <w:t>Next Meeting</w:t>
            </w:r>
          </w:p>
        </w:tc>
        <w:tc>
          <w:tcPr>
            <w:tcW w:w="8955" w:type="dxa"/>
          </w:tcPr>
          <w:p w:rsidR="00F04D4F" w:rsidRDefault="00F04D4F" w:rsidP="001C4658"/>
          <w:p w:rsidR="002F2A5D" w:rsidRDefault="00C67260" w:rsidP="0067589C">
            <w:pPr>
              <w:ind w:left="747"/>
            </w:pPr>
            <w:r>
              <w:t>October</w:t>
            </w:r>
            <w:r w:rsidR="001C4658">
              <w:t>, 2022</w:t>
            </w:r>
            <w:r w:rsidR="0067589C">
              <w:t xml:space="preserve"> – Probably on zoom but perhaps an occasional meeting in person</w:t>
            </w:r>
          </w:p>
        </w:tc>
      </w:tr>
    </w:tbl>
    <w:p w:rsidR="002F2A5D" w:rsidRPr="00D64D3F" w:rsidRDefault="002F2A5D" w:rsidP="002F2A5D"/>
    <w:p w:rsidR="002207B5" w:rsidRDefault="002207B5"/>
    <w:sectPr w:rsidR="002207B5" w:rsidSect="006415BD">
      <w:pgSz w:w="12240" w:h="15840"/>
      <w:pgMar w:top="720" w:right="720" w:bottom="5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2234E5"/>
    <w:multiLevelType w:val="hybridMultilevel"/>
    <w:tmpl w:val="D6F27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722C4C"/>
    <w:multiLevelType w:val="hybridMultilevel"/>
    <w:tmpl w:val="45124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2E1BF8"/>
    <w:multiLevelType w:val="hybridMultilevel"/>
    <w:tmpl w:val="6B3C7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9B6DFA"/>
    <w:multiLevelType w:val="hybridMultilevel"/>
    <w:tmpl w:val="7348F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MzGwtDQzNzK1MDZX0lEKTi0uzszPAykwrgUAApnUrCwAAAA="/>
  </w:docVars>
  <w:rsids>
    <w:rsidRoot w:val="002F2A5D"/>
    <w:rsid w:val="001C4658"/>
    <w:rsid w:val="002207B5"/>
    <w:rsid w:val="00274CCD"/>
    <w:rsid w:val="0029496C"/>
    <w:rsid w:val="002A3833"/>
    <w:rsid w:val="002F2A5D"/>
    <w:rsid w:val="002F6F5E"/>
    <w:rsid w:val="0041167E"/>
    <w:rsid w:val="0067589C"/>
    <w:rsid w:val="008A6CA0"/>
    <w:rsid w:val="00B21111"/>
    <w:rsid w:val="00B32A55"/>
    <w:rsid w:val="00C12FAE"/>
    <w:rsid w:val="00C54D1E"/>
    <w:rsid w:val="00C67260"/>
    <w:rsid w:val="00D43A65"/>
    <w:rsid w:val="00DB693A"/>
    <w:rsid w:val="00E0135F"/>
    <w:rsid w:val="00F04D4F"/>
    <w:rsid w:val="00F61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72173"/>
  <w15:chartTrackingRefBased/>
  <w15:docId w15:val="{8211E3D6-5901-4CDF-A582-BD3272812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2A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A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2A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192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5</Words>
  <Characters>151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1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Dodson</dc:creator>
  <cp:keywords/>
  <dc:description/>
  <cp:lastModifiedBy>Carol Dodson</cp:lastModifiedBy>
  <cp:revision>3</cp:revision>
  <dcterms:created xsi:type="dcterms:W3CDTF">2022-05-30T23:41:00Z</dcterms:created>
  <dcterms:modified xsi:type="dcterms:W3CDTF">2022-05-30T23:41:00Z</dcterms:modified>
</cp:coreProperties>
</file>